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7D7F" w:rsidRPr="0073555B" w:rsidRDefault="00837D7F" w:rsidP="0046784D">
      <w:pPr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73555B">
        <w:rPr>
          <w:rFonts w:ascii="Times New Roman" w:eastAsia="Calibri" w:hAnsi="Times New Roman" w:cs="Times New Roman"/>
          <w:b/>
          <w:sz w:val="24"/>
          <w:szCs w:val="24"/>
        </w:rPr>
        <w:t>Supplemental Material 1-</w:t>
      </w:r>
      <w:r w:rsidRPr="0073555B"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Start w:id="0" w:name="_GoBack"/>
      <w:r w:rsidRPr="0073555B">
        <w:rPr>
          <w:rFonts w:ascii="Times New Roman" w:eastAsia="Calibri" w:hAnsi="Times New Roman" w:cs="Times New Roman"/>
          <w:sz w:val="24"/>
          <w:szCs w:val="24"/>
        </w:rPr>
        <w:t xml:space="preserve">Prominent </w:t>
      </w:r>
      <w:r w:rsidR="00200CD8" w:rsidRPr="0073555B">
        <w:rPr>
          <w:rFonts w:ascii="Times New Roman" w:eastAsia="Calibri" w:hAnsi="Times New Roman" w:cs="Times New Roman"/>
          <w:sz w:val="24"/>
          <w:szCs w:val="24"/>
        </w:rPr>
        <w:t>bacterial</w:t>
      </w:r>
      <w:r w:rsidRPr="0073555B">
        <w:rPr>
          <w:rFonts w:ascii="Times New Roman" w:eastAsia="Calibri" w:hAnsi="Times New Roman" w:cs="Times New Roman"/>
          <w:sz w:val="24"/>
          <w:szCs w:val="24"/>
        </w:rPr>
        <w:t xml:space="preserve"> families (</w:t>
      </w:r>
      <w:proofErr w:type="gramStart"/>
      <w:r w:rsidRPr="0073555B">
        <w:rPr>
          <w:rFonts w:ascii="Times New Roman" w:eastAsia="Calibri" w:hAnsi="Times New Roman" w:cs="Times New Roman"/>
          <w:sz w:val="24"/>
          <w:szCs w:val="24"/>
        </w:rPr>
        <w:t>%</w:t>
      </w:r>
      <w:proofErr w:type="gramEnd"/>
      <w:r w:rsidRPr="0073555B">
        <w:rPr>
          <w:rFonts w:ascii="Times New Roman" w:eastAsia="Calibri" w:hAnsi="Times New Roman" w:cs="Times New Roman"/>
          <w:sz w:val="24"/>
          <w:szCs w:val="24"/>
        </w:rPr>
        <w:t xml:space="preserve">) present in </w:t>
      </w:r>
      <w:r w:rsidRPr="0073555B">
        <w:rPr>
          <w:rFonts w:ascii="Times New Roman" w:eastAsia="Calibri" w:hAnsi="Times New Roman" w:cs="Times New Roman"/>
          <w:sz w:val="24"/>
          <w:szCs w:val="24"/>
          <w:u w:val="single"/>
        </w:rPr>
        <w:t>endophyte infected and endophyte free tall fescue soil</w:t>
      </w:r>
    </w:p>
    <w:tbl>
      <w:tblPr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8"/>
        <w:gridCol w:w="1907"/>
        <w:gridCol w:w="3213"/>
        <w:gridCol w:w="1181"/>
        <w:gridCol w:w="1181"/>
      </w:tblGrid>
      <w:tr w:rsidR="009C6B98" w:rsidRPr="0073555B" w:rsidTr="00EF5111">
        <w:trPr>
          <w:trHeight w:val="334"/>
        </w:trPr>
        <w:tc>
          <w:tcPr>
            <w:tcW w:w="1868" w:type="dxa"/>
            <w:shd w:val="clear" w:color="auto" w:fill="auto"/>
            <w:noWrap/>
            <w:vAlign w:val="center"/>
            <w:hideMark/>
          </w:tcPr>
          <w:bookmarkEnd w:id="0"/>
          <w:p w:rsidR="00B92283" w:rsidRPr="0073555B" w:rsidRDefault="00B9228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hylum</w:t>
            </w:r>
          </w:p>
        </w:tc>
        <w:tc>
          <w:tcPr>
            <w:tcW w:w="1907" w:type="dxa"/>
            <w:shd w:val="clear" w:color="auto" w:fill="auto"/>
            <w:noWrap/>
            <w:vAlign w:val="center"/>
            <w:hideMark/>
          </w:tcPr>
          <w:p w:rsidR="00B92283" w:rsidRPr="0073555B" w:rsidRDefault="00B9228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rder</w:t>
            </w:r>
            <w:r w:rsidR="00CF2B22" w:rsidRPr="0073555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EI, EF)</w:t>
            </w:r>
          </w:p>
        </w:tc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B92283" w:rsidRPr="0073555B" w:rsidRDefault="00B9228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amily</w:t>
            </w:r>
          </w:p>
        </w:tc>
        <w:tc>
          <w:tcPr>
            <w:tcW w:w="1181" w:type="dxa"/>
            <w:shd w:val="clear" w:color="auto" w:fill="auto"/>
            <w:noWrap/>
            <w:vAlign w:val="center"/>
            <w:hideMark/>
          </w:tcPr>
          <w:p w:rsidR="00B92283" w:rsidRPr="0073555B" w:rsidRDefault="00240D90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ndophyte Infected</w:t>
            </w:r>
            <w:r w:rsidR="00CF2B22" w:rsidRPr="0073555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EI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B92283" w:rsidRPr="0073555B" w:rsidRDefault="00240D90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ndophyte Free</w:t>
            </w:r>
            <w:r w:rsidR="00CF2B22" w:rsidRPr="0073555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EF)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 w:val="restart"/>
            <w:shd w:val="clear" w:color="auto" w:fill="auto"/>
            <w:noWrap/>
            <w:vAlign w:val="center"/>
            <w:hideMark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obacteria</w:t>
            </w:r>
            <w:proofErr w:type="spellEnd"/>
          </w:p>
        </w:tc>
        <w:tc>
          <w:tcPr>
            <w:tcW w:w="1907" w:type="dxa"/>
            <w:vMerge w:val="restart"/>
            <w:shd w:val="clear" w:color="auto" w:fill="auto"/>
            <w:noWrap/>
            <w:vAlign w:val="center"/>
            <w:hideMark/>
          </w:tcPr>
          <w:p w:rsidR="00FA2673" w:rsidRPr="0073555B" w:rsidRDefault="009C6B98" w:rsidP="00CF2B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hizobi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38, 37)</w:t>
            </w:r>
          </w:p>
        </w:tc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radyrhizobiaceae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N-fix)</w:t>
            </w:r>
            <w:r w:rsidR="00990EA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 xml:space="preserve"> (</w:t>
            </w:r>
            <w:proofErr w:type="spellStart"/>
            <w:r w:rsidR="00990EA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Myc-Symb</w:t>
            </w:r>
            <w:proofErr w:type="spellEnd"/>
            <w:r w:rsidR="00990EA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A2673" w:rsidRPr="0073555B" w:rsidRDefault="00FA2673" w:rsidP="00CF2B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6 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vAlign w:val="center"/>
            <w:hideMark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Hyphomicrobiaceae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</w:t>
            </w:r>
            <w:proofErr w:type="spellStart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Pht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vAlign w:val="center"/>
            <w:hideMark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B81275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hizobiales_Incertae_Sedis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</w:p>
          <w:p w:rsidR="00FA2673" w:rsidRPr="0073555B" w:rsidRDefault="00E32FF5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N-Fix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vAlign w:val="center"/>
            <w:hideMark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Xanthobacteraceae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N-Fix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vAlign w:val="center"/>
            <w:hideMark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hodobiaceae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N-Fix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hyllobacteri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s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ethylobacteriaceae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PGP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A2673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s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903557" w:rsidRPr="0073555B" w:rsidRDefault="00903557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shd w:val="clear" w:color="auto" w:fill="auto"/>
            <w:noWrap/>
            <w:vAlign w:val="center"/>
            <w:hideMark/>
          </w:tcPr>
          <w:p w:rsidR="00903557" w:rsidRPr="0073555B" w:rsidRDefault="00DC7D0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ckettsi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13</w:t>
            </w:r>
            <w:r w:rsidR="000F557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12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903557" w:rsidRPr="0073555B" w:rsidRDefault="004E02F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itochondria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903557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903557" w:rsidRPr="0073555B" w:rsidRDefault="004E02F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 w:val="restart"/>
            <w:shd w:val="clear" w:color="auto" w:fill="auto"/>
            <w:noWrap/>
            <w:vAlign w:val="center"/>
            <w:hideMark/>
          </w:tcPr>
          <w:p w:rsidR="009C6B98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anthomonad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6</w:t>
            </w:r>
            <w:r w:rsidR="000F557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14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Xanthomonadales_Incertae_Sedis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46784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Xanthomonadaceae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PP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46784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 w:val="restart"/>
            <w:shd w:val="clear" w:color="auto" w:fill="auto"/>
            <w:noWrap/>
            <w:vAlign w:val="center"/>
            <w:hideMark/>
          </w:tcPr>
          <w:p w:rsidR="00A432F6" w:rsidRPr="0073555B" w:rsidRDefault="00A432F6" w:rsidP="006160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hodospirill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7</w:t>
            </w:r>
            <w:r w:rsidR="000F557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6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hodospirillales_Incertae_Sedis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46784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center"/>
          </w:tcPr>
          <w:p w:rsidR="00A432F6" w:rsidRPr="0073555B" w:rsidRDefault="00A432F6" w:rsidP="006160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hodospirillaceae</w:t>
            </w:r>
            <w:proofErr w:type="spellEnd"/>
            <w:r w:rsidR="00624492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624492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N-fix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46784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center"/>
          </w:tcPr>
          <w:p w:rsidR="00A432F6" w:rsidRPr="0073555B" w:rsidRDefault="00A432F6" w:rsidP="006160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cetobacter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46784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903557" w:rsidRPr="0073555B" w:rsidRDefault="00903557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shd w:val="clear" w:color="auto" w:fill="auto"/>
            <w:noWrap/>
            <w:vAlign w:val="center"/>
            <w:hideMark/>
          </w:tcPr>
          <w:p w:rsidR="009C6B98" w:rsidRPr="0073555B" w:rsidRDefault="00903557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itrosomonadales</w:t>
            </w:r>
            <w:proofErr w:type="spellEnd"/>
            <w:r w:rsidR="00DC7D06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:rsidR="00903557" w:rsidRPr="0073555B" w:rsidRDefault="00DC7D0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8</w:t>
            </w:r>
            <w:r w:rsidR="000F557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9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903557" w:rsidRPr="0073555B" w:rsidRDefault="00616065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Nitrosomonadaceae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AOB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903557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903557" w:rsidRPr="0073555B" w:rsidRDefault="00616065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1" w:name="_Hlk12975042"/>
          </w:p>
        </w:tc>
        <w:tc>
          <w:tcPr>
            <w:tcW w:w="1907" w:type="dxa"/>
            <w:vMerge w:val="restart"/>
            <w:shd w:val="clear" w:color="auto" w:fill="auto"/>
            <w:noWrap/>
            <w:vAlign w:val="center"/>
            <w:hideMark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rkholderi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7</w:t>
            </w:r>
            <w:r w:rsidR="000F557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B81275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omamonadaceae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</w:p>
          <w:p w:rsidR="00A432F6" w:rsidRPr="0073555B" w:rsidRDefault="00E32FF5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</w:t>
            </w: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Dntf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)</w:t>
            </w:r>
            <w:r w:rsidR="00990EA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 xml:space="preserve"> (</w:t>
            </w:r>
            <w:proofErr w:type="spellStart"/>
            <w:r w:rsidR="00990EA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Myc-Symb</w:t>
            </w:r>
            <w:proofErr w:type="spellEnd"/>
            <w:r w:rsidR="00990EA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</w:tr>
      <w:bookmarkEnd w:id="1"/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vAlign w:val="center"/>
            <w:hideMark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urkholderiaceae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PSB)</w:t>
            </w:r>
            <w:r w:rsidR="00FB6508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 xml:space="preserve"> (</w:t>
            </w:r>
            <w:proofErr w:type="spellStart"/>
            <w:r w:rsidR="00FB6508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ZnSb</w:t>
            </w:r>
            <w:proofErr w:type="spellEnd"/>
            <w:r w:rsidR="00FB6508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)</w:t>
            </w:r>
            <w:r w:rsidR="00735ACB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 xml:space="preserve"> (</w:t>
            </w:r>
            <w:proofErr w:type="spellStart"/>
            <w:r w:rsidR="00735ACB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DrtTol</w:t>
            </w:r>
            <w:proofErr w:type="spellEnd"/>
            <w:r w:rsidR="00735ACB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Oxalobacteraceae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990EA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</w:t>
            </w:r>
            <w:proofErr w:type="spellStart"/>
            <w:r w:rsidR="00990EA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Myc-Symb</w:t>
            </w:r>
            <w:proofErr w:type="spellEnd"/>
            <w:r w:rsidR="00990EA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A432F6" w:rsidRPr="0073555B" w:rsidRDefault="00A432F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</w:tcPr>
          <w:p w:rsidR="00CF2B22" w:rsidRPr="0073555B" w:rsidRDefault="00CF2B22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Align w:val="center"/>
          </w:tcPr>
          <w:p w:rsidR="00CF2B22" w:rsidRPr="0073555B" w:rsidRDefault="00211DF9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hingomonadales</w:t>
            </w:r>
            <w:proofErr w:type="spellEnd"/>
            <w:r w:rsidR="000F557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0F557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="000F557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</w:t>
            </w:r>
            <w:r w:rsidR="000F557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5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B81275" w:rsidRPr="0073555B" w:rsidRDefault="00211DF9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phingomonadaceae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</w:p>
          <w:p w:rsidR="00CF2B22" w:rsidRPr="0073555B" w:rsidRDefault="00E32FF5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</w:t>
            </w: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Biocon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)</w:t>
            </w:r>
            <w:r w:rsidR="004F2919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 xml:space="preserve"> (</w:t>
            </w:r>
            <w:proofErr w:type="spellStart"/>
            <w:r w:rsidR="004F2919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PhtRem</w:t>
            </w:r>
            <w:proofErr w:type="spellEnd"/>
            <w:r w:rsidR="004F2919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CF2B22" w:rsidRPr="0073555B" w:rsidRDefault="0046784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CF2B22" w:rsidRPr="0073555B" w:rsidRDefault="00211DF9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903557" w:rsidRPr="0073555B" w:rsidRDefault="00903557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shd w:val="clear" w:color="auto" w:fill="auto"/>
            <w:noWrap/>
            <w:vAlign w:val="center"/>
            <w:hideMark/>
          </w:tcPr>
          <w:p w:rsidR="00903557" w:rsidRPr="0073555B" w:rsidRDefault="00DC7D0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ulfuromonad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1</w:t>
            </w:r>
            <w:r w:rsidR="000F557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5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903557" w:rsidRPr="0073555B" w:rsidRDefault="00616065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Geobacteraceae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</w:t>
            </w:r>
            <w:proofErr w:type="spellStart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FeRd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)</w:t>
            </w:r>
            <w:r w:rsidR="00336632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 xml:space="preserve"> (</w:t>
            </w:r>
            <w:proofErr w:type="spellStart"/>
            <w:r w:rsidR="00336632" w:rsidRPr="0073555B"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SlfRB</w:t>
            </w:r>
            <w:proofErr w:type="spellEnd"/>
            <w:r w:rsidR="00336632" w:rsidRPr="0073555B"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903557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903557" w:rsidRPr="0073555B" w:rsidRDefault="00616065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903557" w:rsidRPr="0073555B" w:rsidRDefault="00903557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shd w:val="clear" w:color="auto" w:fill="auto"/>
            <w:noWrap/>
            <w:vAlign w:val="center"/>
            <w:hideMark/>
          </w:tcPr>
          <w:p w:rsidR="00903557" w:rsidRPr="0073555B" w:rsidRDefault="00DC7D06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ulfurell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5</w:t>
            </w:r>
            <w:r w:rsidR="000F557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4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903557" w:rsidRPr="0073555B" w:rsidRDefault="00616065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Desulfurellaceae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</w:t>
            </w:r>
            <w:proofErr w:type="spellStart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SlfRB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903557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903557" w:rsidRPr="0073555B" w:rsidRDefault="00616065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 w:val="restart"/>
            <w:shd w:val="clear" w:color="auto" w:fill="auto"/>
            <w:noWrap/>
            <w:vAlign w:val="center"/>
            <w:hideMark/>
          </w:tcPr>
          <w:p w:rsidR="007556FD" w:rsidRPr="0073555B" w:rsidRDefault="007556F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ctomycetes</w:t>
            </w:r>
            <w:proofErr w:type="spellEnd"/>
          </w:p>
        </w:tc>
        <w:tc>
          <w:tcPr>
            <w:tcW w:w="1907" w:type="dxa"/>
            <w:vMerge w:val="restart"/>
            <w:shd w:val="clear" w:color="auto" w:fill="auto"/>
            <w:noWrap/>
            <w:vAlign w:val="center"/>
            <w:hideMark/>
          </w:tcPr>
          <w:p w:rsidR="009C6B98" w:rsidRPr="0073555B" w:rsidRDefault="007556F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ctomycet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:rsidR="007556FD" w:rsidRPr="0073555B" w:rsidRDefault="007556F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88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,100)</w:t>
            </w:r>
          </w:p>
        </w:tc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7556FD" w:rsidRPr="0073555B" w:rsidRDefault="007556F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Planctomycetaceae</w:t>
            </w:r>
            <w:proofErr w:type="spellEnd"/>
            <w:r w:rsidR="00336632" w:rsidRPr="0073555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r w:rsidR="00336632" w:rsidRPr="0073555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vertAlign w:val="subscript"/>
              </w:rPr>
              <w:t>(NH3-Ox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7556FD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7556FD" w:rsidRPr="0073555B" w:rsidRDefault="007556F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7556FD" w:rsidRPr="0073555B" w:rsidRDefault="007556F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vAlign w:val="center"/>
            <w:hideMark/>
          </w:tcPr>
          <w:p w:rsidR="007556FD" w:rsidRPr="0073555B" w:rsidRDefault="007556F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7556FD" w:rsidRPr="0073555B" w:rsidRDefault="007556F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hycisphaer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7556FD" w:rsidRPr="0073555B" w:rsidRDefault="00FA267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7556FD" w:rsidRPr="0073555B" w:rsidRDefault="007556F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 w:val="restart"/>
            <w:vAlign w:val="center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rucomicrobia</w:t>
            </w:r>
            <w:proofErr w:type="spellEnd"/>
          </w:p>
        </w:tc>
        <w:tc>
          <w:tcPr>
            <w:tcW w:w="1907" w:type="dxa"/>
            <w:vMerge w:val="restart"/>
            <w:vAlign w:val="center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thoniobacter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E32FF5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46784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99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98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DA101_soil_group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0F557D" w:rsidRPr="0073555B" w:rsidRDefault="0046784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vAlign w:val="center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Xiphinematobacter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0F557D" w:rsidRPr="0073555B" w:rsidRDefault="0046784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vAlign w:val="center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hthoniobacter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0F557D" w:rsidRPr="0073555B" w:rsidRDefault="0046784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Align w:val="center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rucomicrobi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46784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6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 2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Verrucomicrobi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0F557D" w:rsidRPr="0073555B" w:rsidRDefault="0046784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9C6B98" w:rsidRPr="0073555B" w:rsidTr="00EF5111">
        <w:trPr>
          <w:trHeight w:val="165"/>
        </w:trPr>
        <w:tc>
          <w:tcPr>
            <w:tcW w:w="1868" w:type="dxa"/>
            <w:vMerge w:val="restart"/>
            <w:shd w:val="clear" w:color="auto" w:fill="auto"/>
            <w:noWrap/>
            <w:vAlign w:val="bottom"/>
            <w:hideMark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acteroidetes</w:t>
            </w:r>
            <w:proofErr w:type="spellEnd"/>
          </w:p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 w:val="restart"/>
            <w:shd w:val="clear" w:color="auto" w:fill="auto"/>
            <w:noWrap/>
            <w:vAlign w:val="bottom"/>
            <w:hideMark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hingobacteri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87313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68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 87)</w:t>
            </w:r>
          </w:p>
        </w:tc>
        <w:tc>
          <w:tcPr>
            <w:tcW w:w="3213" w:type="dxa"/>
            <w:shd w:val="clear" w:color="auto" w:fill="auto"/>
            <w:noWrap/>
            <w:vAlign w:val="bottom"/>
            <w:hideMark/>
          </w:tcPr>
          <w:p w:rsidR="000F557D" w:rsidRPr="0073555B" w:rsidRDefault="000F557D" w:rsidP="000F55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phingobacteriaceae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vertAlign w:val="subscript"/>
              </w:rPr>
              <w:t>(</w:t>
            </w: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vertAlign w:val="subscript"/>
              </w:rPr>
              <w:t>Biocon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vertAlign w:val="subscript"/>
              </w:rPr>
              <w:t>)</w:t>
            </w:r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0F557D" w:rsidRPr="0073555B" w:rsidRDefault="0087313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bottom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bottom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bottom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hitinophag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0F557D" w:rsidRPr="0073555B" w:rsidRDefault="00873133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0F557D" w:rsidRPr="0073555B" w:rsidRDefault="000F557D" w:rsidP="00DC7D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bottom"/>
          </w:tcPr>
          <w:p w:rsidR="00507F30" w:rsidRPr="0073555B" w:rsidRDefault="00507F30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shd w:val="clear" w:color="auto" w:fill="auto"/>
            <w:noWrap/>
            <w:vAlign w:val="bottom"/>
          </w:tcPr>
          <w:p w:rsidR="00507F30" w:rsidRPr="0073555B" w:rsidRDefault="00507F30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phag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87313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7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 8)</w:t>
            </w:r>
          </w:p>
        </w:tc>
        <w:tc>
          <w:tcPr>
            <w:tcW w:w="3213" w:type="dxa"/>
            <w:shd w:val="clear" w:color="auto" w:fill="auto"/>
            <w:noWrap/>
            <w:vAlign w:val="bottom"/>
          </w:tcPr>
          <w:p w:rsidR="00507F30" w:rsidRPr="0073555B" w:rsidRDefault="00507F30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ytophag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507F30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507F30" w:rsidRPr="0073555B" w:rsidRDefault="00507F30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bottom"/>
            <w:hideMark/>
          </w:tcPr>
          <w:p w:rsidR="00A432F6" w:rsidRPr="0073555B" w:rsidRDefault="00A432F6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 w:val="restart"/>
            <w:shd w:val="clear" w:color="auto" w:fill="auto"/>
            <w:noWrap/>
            <w:vAlign w:val="bottom"/>
          </w:tcPr>
          <w:p w:rsidR="009C6B98" w:rsidRPr="0073555B" w:rsidRDefault="00A432F6" w:rsidP="008731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lavobacteri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:rsidR="00A432F6" w:rsidRPr="0073555B" w:rsidRDefault="00A432F6" w:rsidP="008731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87313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5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 4)</w:t>
            </w:r>
          </w:p>
        </w:tc>
        <w:tc>
          <w:tcPr>
            <w:tcW w:w="3213" w:type="dxa"/>
            <w:shd w:val="clear" w:color="auto" w:fill="auto"/>
            <w:noWrap/>
            <w:vAlign w:val="bottom"/>
          </w:tcPr>
          <w:p w:rsidR="00A432F6" w:rsidRPr="0073555B" w:rsidRDefault="00A432F6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Flavobacteriaceae</w:t>
            </w:r>
            <w:proofErr w:type="spellEnd"/>
            <w:r w:rsidR="00FB6508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FB6508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PGPR)</w:t>
            </w:r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A432F6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</w:t>
            </w:r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A432F6" w:rsidRPr="0073555B" w:rsidRDefault="00A432F6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bottom"/>
          </w:tcPr>
          <w:p w:rsidR="00A432F6" w:rsidRPr="0073555B" w:rsidRDefault="00A432F6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bottom"/>
          </w:tcPr>
          <w:p w:rsidR="00A432F6" w:rsidRPr="0073555B" w:rsidRDefault="00A432F6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bottom"/>
          </w:tcPr>
          <w:p w:rsidR="00A432F6" w:rsidRPr="0073555B" w:rsidRDefault="00A432F6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NS9_marine_group</w:t>
            </w:r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A432F6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81" w:type="dxa"/>
            <w:shd w:val="clear" w:color="auto" w:fill="auto"/>
            <w:noWrap/>
            <w:vAlign w:val="bottom"/>
          </w:tcPr>
          <w:p w:rsidR="00A432F6" w:rsidRPr="0073555B" w:rsidRDefault="00A432F6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 w:val="restart"/>
            <w:shd w:val="clear" w:color="auto" w:fill="auto"/>
            <w:noWrap/>
            <w:vAlign w:val="center"/>
            <w:hideMark/>
          </w:tcPr>
          <w:p w:rsidR="00507F30" w:rsidRPr="0073555B" w:rsidRDefault="00507F30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itrospirae</w:t>
            </w:r>
            <w:proofErr w:type="spellEnd"/>
          </w:p>
        </w:tc>
        <w:tc>
          <w:tcPr>
            <w:tcW w:w="1907" w:type="dxa"/>
            <w:vMerge w:val="restart"/>
            <w:shd w:val="clear" w:color="auto" w:fill="auto"/>
            <w:noWrap/>
            <w:vAlign w:val="center"/>
            <w:hideMark/>
          </w:tcPr>
          <w:p w:rsidR="00507F30" w:rsidRPr="0073555B" w:rsidRDefault="00507F30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itrospir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7556F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100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 100)</w:t>
            </w:r>
          </w:p>
        </w:tc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507F30" w:rsidRPr="0073555B" w:rsidRDefault="00507F30" w:rsidP="007556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Nitrospiraceae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133722" w:rsidRPr="0073555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vertAlign w:val="subscript"/>
              </w:rPr>
              <w:t>(N</w:t>
            </w:r>
            <w:r w:rsidR="00E32FF5" w:rsidRPr="0073555B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vertAlign w:val="subscript"/>
              </w:rPr>
              <w:t>B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507F30" w:rsidRPr="0073555B" w:rsidRDefault="007556F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507F30" w:rsidRPr="0073555B" w:rsidRDefault="00507F30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507F30" w:rsidRPr="0073555B" w:rsidRDefault="00507F30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center"/>
          </w:tcPr>
          <w:p w:rsidR="00507F30" w:rsidRPr="0073555B" w:rsidRDefault="00507F30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507F30" w:rsidRPr="0073555B" w:rsidRDefault="00507F30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0319-6A21</w:t>
            </w:r>
            <w:r w:rsidR="00133722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NB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507F30" w:rsidRPr="0073555B" w:rsidRDefault="007556F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507F30" w:rsidRPr="0073555B" w:rsidRDefault="00507F30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 w:val="restart"/>
            <w:shd w:val="clear" w:color="auto" w:fill="auto"/>
            <w:noWrap/>
            <w:vAlign w:val="center"/>
            <w:hideMark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idobacteria</w:t>
            </w:r>
            <w:proofErr w:type="spellEnd"/>
          </w:p>
        </w:tc>
        <w:tc>
          <w:tcPr>
            <w:tcW w:w="1907" w:type="dxa"/>
            <w:shd w:val="clear" w:color="auto" w:fill="auto"/>
            <w:noWrap/>
            <w:vAlign w:val="center"/>
            <w:hideMark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lastocatell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67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79)</w:t>
            </w:r>
          </w:p>
        </w:tc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lastocatellaceae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_(Subgroup_4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idobacteri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25,0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cidobacteriaceae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_(Subgroup_1)</w:t>
            </w:r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 xml:space="preserve"> (</w:t>
            </w:r>
            <w:proofErr w:type="spellStart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NitR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s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libacter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1,0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olibacteraceae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_(Subgroup_3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s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shd w:val="clear" w:color="auto" w:fill="auto"/>
            <w:noWrap/>
            <w:vAlign w:val="center"/>
          </w:tcPr>
          <w:p w:rsidR="000F557D" w:rsidRPr="0073555B" w:rsidRDefault="000F557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mmatimonadetes</w:t>
            </w:r>
            <w:proofErr w:type="spellEnd"/>
          </w:p>
        </w:tc>
        <w:tc>
          <w:tcPr>
            <w:tcW w:w="1907" w:type="dxa"/>
            <w:shd w:val="clear" w:color="auto" w:fill="auto"/>
            <w:noWrap/>
            <w:vAlign w:val="center"/>
          </w:tcPr>
          <w:p w:rsidR="000F557D" w:rsidRPr="0073555B" w:rsidRDefault="000F557D" w:rsidP="00E32F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mmatimonad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7556F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100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 100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0F557D" w:rsidRPr="0073555B" w:rsidRDefault="000F557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Gemmatimonad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0F557D" w:rsidRPr="0073555B" w:rsidRDefault="007556F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0F557D" w:rsidRPr="0073555B" w:rsidRDefault="000F557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 w:val="restart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inobacteria</w:t>
            </w:r>
            <w:proofErr w:type="spellEnd"/>
          </w:p>
        </w:tc>
        <w:tc>
          <w:tcPr>
            <w:tcW w:w="1907" w:type="dxa"/>
            <w:vMerge w:val="restart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lirubrobacter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27, 43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Elev-16S-1332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0319-6M6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olirubrobacter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s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crococc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17, 21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icrococcaceae</w:t>
            </w:r>
            <w:proofErr w:type="spellEnd"/>
            <w:r w:rsidR="005F2413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(</w:t>
            </w:r>
            <w:proofErr w:type="spellStart"/>
            <w:r w:rsidR="005F2413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SlntRlf</w:t>
            </w:r>
            <w:proofErr w:type="spellEnd"/>
            <w:r w:rsidR="005F2413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iell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20, 10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Gaiell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idobacteriales</w:t>
            </w:r>
            <w:proofErr w:type="spellEnd"/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(0,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7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B81275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cidobacteriaceae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_</w:t>
            </w:r>
          </w:p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Subgroup_1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s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ynebacteriales</w:t>
            </w:r>
            <w:proofErr w:type="spellEnd"/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FA267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(10,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0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ycobacteri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s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idimicrobi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14, 0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cidimicrobi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F764EA" w:rsidRPr="0073555B" w:rsidRDefault="00F764EA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s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 w:val="restart"/>
            <w:shd w:val="clear" w:color="auto" w:fill="auto"/>
            <w:noWrap/>
            <w:vAlign w:val="center"/>
            <w:hideMark/>
          </w:tcPr>
          <w:p w:rsidR="00507F30" w:rsidRPr="0073555B" w:rsidRDefault="00F66264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loroflexi</w:t>
            </w:r>
            <w:proofErr w:type="spellEnd"/>
          </w:p>
        </w:tc>
        <w:tc>
          <w:tcPr>
            <w:tcW w:w="1907" w:type="dxa"/>
            <w:shd w:val="clear" w:color="auto" w:fill="auto"/>
            <w:noWrap/>
            <w:vAlign w:val="center"/>
            <w:hideMark/>
          </w:tcPr>
          <w:p w:rsidR="00507F30" w:rsidRPr="0073555B" w:rsidRDefault="00F66264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aeroline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87313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61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, 53)</w:t>
            </w:r>
          </w:p>
        </w:tc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507F30" w:rsidRPr="0073555B" w:rsidRDefault="00F66264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naeroline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507F30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507F30" w:rsidRPr="0073555B" w:rsidRDefault="00F66264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873133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 w:val="restart"/>
            <w:shd w:val="clear" w:color="auto" w:fill="auto"/>
            <w:noWrap/>
            <w:vAlign w:val="center"/>
            <w:hideMark/>
          </w:tcPr>
          <w:p w:rsidR="00873133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tedonobacter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23, 23)</w:t>
            </w:r>
          </w:p>
        </w:tc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873133" w:rsidRPr="0073555B" w:rsidRDefault="00873133" w:rsidP="00F662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HSB_OF53-F07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873133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873133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</w:tcPr>
          <w:p w:rsidR="00873133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center"/>
          </w:tcPr>
          <w:p w:rsidR="00873133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873133" w:rsidRPr="0073555B" w:rsidRDefault="00873133" w:rsidP="00F662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Ktedonobacter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873133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873133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</w:tcPr>
          <w:p w:rsidR="00873133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center"/>
          </w:tcPr>
          <w:p w:rsidR="00873133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873133" w:rsidRPr="0073555B" w:rsidRDefault="00873133" w:rsidP="00F662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hermosporotrich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873133" w:rsidRPr="0073555B" w:rsidRDefault="007556F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873133" w:rsidRPr="0073555B" w:rsidRDefault="007556F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s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vAlign w:val="center"/>
            <w:hideMark/>
          </w:tcPr>
          <w:p w:rsidR="00507F30" w:rsidRPr="0073555B" w:rsidRDefault="00507F30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shd w:val="clear" w:color="auto" w:fill="auto"/>
            <w:noWrap/>
            <w:vAlign w:val="center"/>
            <w:hideMark/>
          </w:tcPr>
          <w:p w:rsidR="009C6B98" w:rsidRPr="0073555B" w:rsidRDefault="00F66264" w:rsidP="009C6B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loroflex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:rsidR="009C6B98" w:rsidRPr="0073555B" w:rsidRDefault="00F66264" w:rsidP="009C6B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873133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5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 5)</w:t>
            </w:r>
          </w:p>
        </w:tc>
        <w:tc>
          <w:tcPr>
            <w:tcW w:w="3213" w:type="dxa"/>
            <w:shd w:val="clear" w:color="auto" w:fill="auto"/>
            <w:noWrap/>
            <w:vAlign w:val="center"/>
            <w:hideMark/>
          </w:tcPr>
          <w:p w:rsidR="00507F30" w:rsidRPr="0073555B" w:rsidRDefault="00F66264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oseiflex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507F30" w:rsidRPr="0073555B" w:rsidRDefault="00873133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507F30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 w:val="restart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rmicutes</w:t>
            </w:r>
            <w:proofErr w:type="spellEnd"/>
          </w:p>
        </w:tc>
        <w:tc>
          <w:tcPr>
            <w:tcW w:w="1907" w:type="dxa"/>
            <w:vMerge w:val="restart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ill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7556F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84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 65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Bacillaceae</w:t>
            </w:r>
            <w:proofErr w:type="spellEnd"/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PSB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7556F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aenibacillaceae</w:t>
            </w:r>
            <w:proofErr w:type="spellEnd"/>
            <w:r w:rsidR="002B70A0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2B70A0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PSB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7556F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Alicyclobacill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7556F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 w:val="restart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ostridi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7556F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6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 13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Clostridiaceae_1</w:t>
            </w:r>
            <w:r w:rsidR="00E32FF5"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</w:rPr>
              <w:t>(PP)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7556F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Gracilibacter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eptostreptococc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7556F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s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uminococc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7556F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s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Lachnospir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7556F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  <w:tr w:rsidR="009C6B98" w:rsidRPr="0073555B" w:rsidTr="00EF5111">
        <w:trPr>
          <w:trHeight w:val="164"/>
        </w:trPr>
        <w:tc>
          <w:tcPr>
            <w:tcW w:w="1868" w:type="dxa"/>
            <w:vMerge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07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ysipelotrichales</w:t>
            </w:r>
            <w:proofErr w:type="spellEnd"/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(</w:t>
            </w:r>
            <w:r w:rsidR="007556FD"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10</w:t>
            </w: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, 22)</w:t>
            </w:r>
          </w:p>
        </w:tc>
        <w:tc>
          <w:tcPr>
            <w:tcW w:w="3213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73555B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Erysipelotrichaceae</w:t>
            </w:r>
            <w:proofErr w:type="spellEnd"/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7556FD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81" w:type="dxa"/>
            <w:shd w:val="clear" w:color="auto" w:fill="auto"/>
            <w:noWrap/>
            <w:vAlign w:val="center"/>
          </w:tcPr>
          <w:p w:rsidR="00E576A8" w:rsidRPr="0073555B" w:rsidRDefault="00E576A8" w:rsidP="00507F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35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</w:tbl>
    <w:p w:rsidR="009C6B98" w:rsidRPr="0073555B" w:rsidRDefault="002B70A0" w:rsidP="00031869">
      <w:pPr>
        <w:rPr>
          <w:rFonts w:ascii="Times New Roman" w:eastAsia="Calibri" w:hAnsi="Times New Roman" w:cs="Times New Roman"/>
          <w:b/>
          <w:sz w:val="24"/>
          <w:szCs w:val="24"/>
        </w:rPr>
      </w:pPr>
      <w:bookmarkStart w:id="2" w:name="_Hlk10811519"/>
      <w:proofErr w:type="gramStart"/>
      <w:r w:rsidRPr="0073555B">
        <w:rPr>
          <w:rFonts w:ascii="Times New Roman" w:hAnsi="Times New Roman" w:cs="Times New Roman"/>
          <w:sz w:val="24"/>
          <w:szCs w:val="24"/>
        </w:rPr>
        <w:lastRenderedPageBreak/>
        <w:t xml:space="preserve">Abbreviations for bacterial functions within EI and EF rhizosphere soil:  </w:t>
      </w:r>
      <w:proofErr w:type="spellStart"/>
      <w:r w:rsidRPr="0073555B">
        <w:rPr>
          <w:rFonts w:ascii="Times New Roman" w:hAnsi="Times New Roman" w:cs="Times New Roman"/>
          <w:sz w:val="24"/>
          <w:szCs w:val="24"/>
        </w:rPr>
        <w:t>AnPhtB</w:t>
      </w:r>
      <w:proofErr w:type="spellEnd"/>
      <w:r w:rsidRPr="0073555B">
        <w:rPr>
          <w:rFonts w:ascii="Times New Roman" w:hAnsi="Times New Roman" w:cs="Times New Roman"/>
          <w:sz w:val="24"/>
          <w:szCs w:val="24"/>
        </w:rPr>
        <w:t xml:space="preserve">, anaerobic photosynthetic bacteria; AOB, Ammonia oxidizing bacteria; BC, bio-controller; </w:t>
      </w:r>
      <w:proofErr w:type="spellStart"/>
      <w:r w:rsidRPr="0073555B">
        <w:rPr>
          <w:rFonts w:ascii="Times New Roman" w:hAnsi="Times New Roman" w:cs="Times New Roman"/>
          <w:sz w:val="24"/>
          <w:szCs w:val="24"/>
        </w:rPr>
        <w:t>DnB</w:t>
      </w:r>
      <w:proofErr w:type="spellEnd"/>
      <w:r w:rsidRPr="0073555B">
        <w:rPr>
          <w:rFonts w:ascii="Times New Roman" w:hAnsi="Times New Roman" w:cs="Times New Roman"/>
          <w:sz w:val="24"/>
          <w:szCs w:val="24"/>
        </w:rPr>
        <w:t xml:space="preserve">, denitrifying bacteria; FBC, fungal bio-controller; </w:t>
      </w:r>
      <w:proofErr w:type="spellStart"/>
      <w:r w:rsidRPr="0073555B">
        <w:rPr>
          <w:rFonts w:ascii="Times New Roman" w:hAnsi="Times New Roman" w:cs="Times New Roman"/>
          <w:sz w:val="24"/>
          <w:szCs w:val="24"/>
        </w:rPr>
        <w:t>FeRB</w:t>
      </w:r>
      <w:proofErr w:type="spellEnd"/>
      <w:r w:rsidRPr="0073555B">
        <w:rPr>
          <w:rFonts w:ascii="Times New Roman" w:hAnsi="Times New Roman" w:cs="Times New Roman"/>
          <w:sz w:val="24"/>
          <w:szCs w:val="24"/>
        </w:rPr>
        <w:t xml:space="preserve">, iron reducing bacteria; N-fix, nitrogen fixing bacteria; NOA, nitrite oxidizing Archaea; NOB, nitrite oxidizing bacteria; </w:t>
      </w:r>
      <w:proofErr w:type="spellStart"/>
      <w:r w:rsidRPr="0073555B">
        <w:rPr>
          <w:rFonts w:ascii="Times New Roman" w:hAnsi="Times New Roman" w:cs="Times New Roman"/>
          <w:sz w:val="24"/>
          <w:szCs w:val="24"/>
        </w:rPr>
        <w:t>NitR</w:t>
      </w:r>
      <w:proofErr w:type="spellEnd"/>
      <w:r w:rsidRPr="0073555B">
        <w:rPr>
          <w:rFonts w:ascii="Times New Roman" w:hAnsi="Times New Roman" w:cs="Times New Roman"/>
          <w:sz w:val="24"/>
          <w:szCs w:val="24"/>
        </w:rPr>
        <w:t xml:space="preserve">, nitrate reducers; ; </w:t>
      </w:r>
      <w:proofErr w:type="spellStart"/>
      <w:r w:rsidRPr="0073555B">
        <w:rPr>
          <w:rFonts w:ascii="Times New Roman" w:hAnsi="Times New Roman" w:cs="Times New Roman"/>
          <w:sz w:val="24"/>
          <w:szCs w:val="24"/>
        </w:rPr>
        <w:t>Pdtx</w:t>
      </w:r>
      <w:proofErr w:type="spellEnd"/>
      <w:r w:rsidRPr="0073555B">
        <w:rPr>
          <w:rFonts w:ascii="Times New Roman" w:hAnsi="Times New Roman" w:cs="Times New Roman"/>
          <w:sz w:val="24"/>
          <w:szCs w:val="24"/>
        </w:rPr>
        <w:t xml:space="preserve">, Phosphate detoxifier; PGP, plant growth promoter; </w:t>
      </w:r>
      <w:proofErr w:type="spellStart"/>
      <w:r w:rsidRPr="0073555B">
        <w:rPr>
          <w:rFonts w:ascii="Times New Roman" w:hAnsi="Times New Roman" w:cs="Times New Roman"/>
          <w:sz w:val="24"/>
          <w:szCs w:val="24"/>
        </w:rPr>
        <w:t>Pht</w:t>
      </w:r>
      <w:proofErr w:type="spellEnd"/>
      <w:r w:rsidRPr="0073555B">
        <w:rPr>
          <w:rFonts w:ascii="Times New Roman" w:hAnsi="Times New Roman" w:cs="Times New Roman"/>
          <w:sz w:val="24"/>
          <w:szCs w:val="24"/>
        </w:rPr>
        <w:t xml:space="preserve">, phototrophic Bacteria; PP, Plant Pathogen; </w:t>
      </w:r>
      <w:proofErr w:type="spellStart"/>
      <w:r w:rsidRPr="0073555B">
        <w:rPr>
          <w:rFonts w:ascii="Times New Roman" w:hAnsi="Times New Roman" w:cs="Times New Roman"/>
          <w:sz w:val="24"/>
          <w:szCs w:val="24"/>
        </w:rPr>
        <w:t>PrSlfB</w:t>
      </w:r>
      <w:proofErr w:type="spellEnd"/>
      <w:r w:rsidRPr="0073555B">
        <w:rPr>
          <w:rFonts w:ascii="Times New Roman" w:hAnsi="Times New Roman" w:cs="Times New Roman"/>
          <w:sz w:val="24"/>
          <w:szCs w:val="24"/>
        </w:rPr>
        <w:t xml:space="preserve">, purple sulfur reducing bacteria; PSB, phosphorus solubilizing bacteria; </w:t>
      </w:r>
      <w:proofErr w:type="spellStart"/>
      <w:r w:rsidRPr="0073555B">
        <w:rPr>
          <w:rFonts w:ascii="Times New Roman" w:hAnsi="Times New Roman" w:cs="Times New Roman"/>
          <w:sz w:val="24"/>
          <w:szCs w:val="24"/>
        </w:rPr>
        <w:t>SlfRB</w:t>
      </w:r>
      <w:proofErr w:type="spellEnd"/>
      <w:r w:rsidRPr="0073555B">
        <w:rPr>
          <w:rFonts w:ascii="Times New Roman" w:hAnsi="Times New Roman" w:cs="Times New Roman"/>
          <w:sz w:val="24"/>
          <w:szCs w:val="24"/>
        </w:rPr>
        <w:t>, sulfur reducing bacteria and UD, undetermined.</w:t>
      </w:r>
      <w:proofErr w:type="gramEnd"/>
      <w:r w:rsidRPr="0073555B">
        <w:rPr>
          <w:rFonts w:ascii="Times New Roman" w:hAnsi="Times New Roman" w:cs="Times New Roman"/>
          <w:sz w:val="24"/>
          <w:szCs w:val="24"/>
        </w:rPr>
        <w:t xml:space="preserve"> *Abs = Absent.</w:t>
      </w:r>
      <w:r w:rsidR="009C6B98" w:rsidRPr="0073555B">
        <w:rPr>
          <w:rFonts w:ascii="Times New Roman" w:hAnsi="Times New Roman" w:cs="Times New Roman"/>
          <w:sz w:val="24"/>
          <w:szCs w:val="24"/>
        </w:rPr>
        <w:t xml:space="preserve"> </w:t>
      </w:r>
      <w:r w:rsidRPr="0073555B">
        <w:rPr>
          <w:rFonts w:ascii="Times New Roman" w:eastAsia="Calibri" w:hAnsi="Times New Roman" w:cs="Times New Roman"/>
          <w:sz w:val="24"/>
          <w:szCs w:val="24"/>
        </w:rPr>
        <w:t xml:space="preserve">Percent abundance of order </w:t>
      </w:r>
      <w:proofErr w:type="gramStart"/>
      <w:r w:rsidRPr="0073555B">
        <w:rPr>
          <w:rFonts w:ascii="Times New Roman" w:eastAsia="Calibri" w:hAnsi="Times New Roman" w:cs="Times New Roman"/>
          <w:sz w:val="24"/>
          <w:szCs w:val="24"/>
        </w:rPr>
        <w:t>is given</w:t>
      </w:r>
      <w:proofErr w:type="gramEnd"/>
      <w:r w:rsidRPr="0073555B">
        <w:rPr>
          <w:rFonts w:ascii="Times New Roman" w:eastAsia="Calibri" w:hAnsi="Times New Roman" w:cs="Times New Roman"/>
          <w:sz w:val="24"/>
          <w:szCs w:val="24"/>
        </w:rPr>
        <w:t xml:space="preserve"> in parenthesis for respective families. </w:t>
      </w:r>
      <w:bookmarkEnd w:id="2"/>
    </w:p>
    <w:p w:rsidR="009C6B98" w:rsidRPr="0073555B" w:rsidRDefault="009C6B98" w:rsidP="00031869">
      <w:pPr>
        <w:rPr>
          <w:rFonts w:ascii="Times New Roman" w:eastAsia="Calibri" w:hAnsi="Times New Roman" w:cs="Times New Roman"/>
          <w:b/>
          <w:sz w:val="24"/>
          <w:szCs w:val="24"/>
        </w:rPr>
      </w:pPr>
    </w:p>
    <w:p w:rsidR="0073555B" w:rsidRDefault="0073555B" w:rsidP="00540DAE">
      <w:pPr>
        <w:rPr>
          <w:rFonts w:ascii="Times New Roman" w:eastAsia="Calibri" w:hAnsi="Times New Roman" w:cs="Times New Roman"/>
          <w:sz w:val="24"/>
          <w:szCs w:val="24"/>
        </w:rPr>
      </w:pPr>
    </w:p>
    <w:p w:rsidR="0073555B" w:rsidRPr="0073555B" w:rsidRDefault="0073555B" w:rsidP="00540DAE">
      <w:pPr>
        <w:rPr>
          <w:rFonts w:ascii="Times New Roman" w:eastAsia="Calibri" w:hAnsi="Times New Roman" w:cs="Times New Roman"/>
          <w:b/>
          <w:sz w:val="24"/>
          <w:szCs w:val="24"/>
        </w:rPr>
      </w:pPr>
    </w:p>
    <w:p w:rsidR="00297462" w:rsidRPr="0073555B" w:rsidRDefault="00297462" w:rsidP="0046784D">
      <w:pPr>
        <w:rPr>
          <w:rFonts w:ascii="Times New Roman" w:hAnsi="Times New Roman" w:cs="Times New Roman"/>
          <w:sz w:val="24"/>
          <w:szCs w:val="24"/>
        </w:rPr>
      </w:pPr>
    </w:p>
    <w:sectPr w:rsidR="00297462" w:rsidRPr="0073555B" w:rsidSect="004678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jI0MTE3MLE0NDdR0lEKTi0uzszPAykwqQUAicK+ZiwAAAA="/>
  </w:docVars>
  <w:rsids>
    <w:rsidRoot w:val="00837D7F"/>
    <w:rsid w:val="00031869"/>
    <w:rsid w:val="00082AAC"/>
    <w:rsid w:val="000F557D"/>
    <w:rsid w:val="001303C5"/>
    <w:rsid w:val="00133722"/>
    <w:rsid w:val="001748A4"/>
    <w:rsid w:val="00181158"/>
    <w:rsid w:val="00185A07"/>
    <w:rsid w:val="00186DBB"/>
    <w:rsid w:val="001D0E06"/>
    <w:rsid w:val="00200CD8"/>
    <w:rsid w:val="00211DF9"/>
    <w:rsid w:val="00240D90"/>
    <w:rsid w:val="00246B59"/>
    <w:rsid w:val="0029738C"/>
    <w:rsid w:val="00297462"/>
    <w:rsid w:val="002B4AEE"/>
    <w:rsid w:val="002B70A0"/>
    <w:rsid w:val="002C3FCF"/>
    <w:rsid w:val="002F40E9"/>
    <w:rsid w:val="002F70A1"/>
    <w:rsid w:val="00313045"/>
    <w:rsid w:val="00336632"/>
    <w:rsid w:val="00346EF7"/>
    <w:rsid w:val="00351023"/>
    <w:rsid w:val="00353071"/>
    <w:rsid w:val="0036795A"/>
    <w:rsid w:val="003A41EF"/>
    <w:rsid w:val="003C750D"/>
    <w:rsid w:val="003F32AB"/>
    <w:rsid w:val="004341B6"/>
    <w:rsid w:val="0046784D"/>
    <w:rsid w:val="004964F0"/>
    <w:rsid w:val="004E02F3"/>
    <w:rsid w:val="004F2919"/>
    <w:rsid w:val="0050042A"/>
    <w:rsid w:val="00507F30"/>
    <w:rsid w:val="00540DAE"/>
    <w:rsid w:val="005615E8"/>
    <w:rsid w:val="005661D6"/>
    <w:rsid w:val="00585E3A"/>
    <w:rsid w:val="005B2A02"/>
    <w:rsid w:val="005D40AC"/>
    <w:rsid w:val="005E4054"/>
    <w:rsid w:val="005F2413"/>
    <w:rsid w:val="005F278B"/>
    <w:rsid w:val="00611714"/>
    <w:rsid w:val="00616065"/>
    <w:rsid w:val="00624492"/>
    <w:rsid w:val="0066791A"/>
    <w:rsid w:val="006D2185"/>
    <w:rsid w:val="00701D51"/>
    <w:rsid w:val="00707397"/>
    <w:rsid w:val="0073555B"/>
    <w:rsid w:val="00735ACB"/>
    <w:rsid w:val="00752C91"/>
    <w:rsid w:val="007556FD"/>
    <w:rsid w:val="0077159B"/>
    <w:rsid w:val="007831AE"/>
    <w:rsid w:val="007A2B7A"/>
    <w:rsid w:val="007F043D"/>
    <w:rsid w:val="007F7775"/>
    <w:rsid w:val="0080075E"/>
    <w:rsid w:val="00837D7F"/>
    <w:rsid w:val="00860BD1"/>
    <w:rsid w:val="00873133"/>
    <w:rsid w:val="008A1A83"/>
    <w:rsid w:val="00903557"/>
    <w:rsid w:val="00990EA5"/>
    <w:rsid w:val="009C6B98"/>
    <w:rsid w:val="009D050A"/>
    <w:rsid w:val="009D0957"/>
    <w:rsid w:val="00A432F6"/>
    <w:rsid w:val="00A71ED1"/>
    <w:rsid w:val="00A86620"/>
    <w:rsid w:val="00A936F1"/>
    <w:rsid w:val="00AB1939"/>
    <w:rsid w:val="00AE4E9F"/>
    <w:rsid w:val="00AF4B0C"/>
    <w:rsid w:val="00B072BD"/>
    <w:rsid w:val="00B12FD0"/>
    <w:rsid w:val="00B14318"/>
    <w:rsid w:val="00B770D1"/>
    <w:rsid w:val="00B81275"/>
    <w:rsid w:val="00B92283"/>
    <w:rsid w:val="00B95CF6"/>
    <w:rsid w:val="00BC3FD1"/>
    <w:rsid w:val="00BD0E9A"/>
    <w:rsid w:val="00BE29D6"/>
    <w:rsid w:val="00BF09FA"/>
    <w:rsid w:val="00C22263"/>
    <w:rsid w:val="00C2555D"/>
    <w:rsid w:val="00C6283C"/>
    <w:rsid w:val="00C63388"/>
    <w:rsid w:val="00CE4E64"/>
    <w:rsid w:val="00CF2B22"/>
    <w:rsid w:val="00D32D4E"/>
    <w:rsid w:val="00DB1F6F"/>
    <w:rsid w:val="00DC7D06"/>
    <w:rsid w:val="00DE6E6E"/>
    <w:rsid w:val="00DF14DD"/>
    <w:rsid w:val="00E04FE6"/>
    <w:rsid w:val="00E24DD1"/>
    <w:rsid w:val="00E32FF5"/>
    <w:rsid w:val="00E576A8"/>
    <w:rsid w:val="00EA6112"/>
    <w:rsid w:val="00EE7557"/>
    <w:rsid w:val="00EF5111"/>
    <w:rsid w:val="00F050A6"/>
    <w:rsid w:val="00F60F79"/>
    <w:rsid w:val="00F66264"/>
    <w:rsid w:val="00F764EA"/>
    <w:rsid w:val="00FA2673"/>
    <w:rsid w:val="00FB6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395B6"/>
  <w15:chartTrackingRefBased/>
  <w15:docId w15:val="{126896BF-E14F-41EE-8451-CB02C97DE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7D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0</TotalTime>
  <Pages>3</Pages>
  <Words>54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 Mahmud</dc:creator>
  <cp:keywords/>
  <dc:description/>
  <cp:lastModifiedBy>Kishan Mahmud</cp:lastModifiedBy>
  <cp:revision>48</cp:revision>
  <dcterms:created xsi:type="dcterms:W3CDTF">2021-02-25T21:20:00Z</dcterms:created>
  <dcterms:modified xsi:type="dcterms:W3CDTF">2021-06-10T16:05:00Z</dcterms:modified>
</cp:coreProperties>
</file>